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Pr="00021B8C" w:rsidRDefault="004E2126" w:rsidP="00021B8C">
      <w:pPr>
        <w:spacing w:line="240" w:lineRule="exact"/>
        <w:rPr>
          <w:rFonts w:ascii="Times New Roman" w:hAnsi="Times New Roman" w:cs="Times New Roman"/>
          <w:sz w:val="20"/>
        </w:rPr>
      </w:pPr>
      <w:r w:rsidRPr="00021B8C">
        <w:rPr>
          <w:rFonts w:ascii="Times New Roman" w:hAnsi="Times New Roman" w:cs="Times New Roman"/>
          <w:sz w:val="20"/>
        </w:rPr>
        <w:t>Dear Customer.</w:t>
      </w:r>
    </w:p>
    <w:p w:rsidR="00FA3AA2" w:rsidRPr="00EB5ACF" w:rsidRDefault="004E2126" w:rsidP="00FA3AA2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021B8C">
        <w:rPr>
          <w:rFonts w:ascii="Times New Roman" w:hAnsi="Times New Roman" w:cs="Times New Roman"/>
          <w:sz w:val="20"/>
        </w:rPr>
        <w:t xml:space="preserve">Thanks for the message. Sorry for not indexing </w:t>
      </w:r>
      <w:r w:rsidR="0007212D" w:rsidRPr="00021B8C">
        <w:rPr>
          <w:rFonts w:ascii="Times New Roman" w:hAnsi="Times New Roman" w:cs="Times New Roman"/>
          <w:sz w:val="20"/>
        </w:rPr>
        <w:t xml:space="preserve">the balance sheet and income statements for </w:t>
      </w:r>
      <w:r w:rsidR="00163A5A" w:rsidRPr="00021B8C">
        <w:rPr>
          <w:rFonts w:ascii="Times New Roman" w:hAnsi="Times New Roman" w:cs="Times New Roman"/>
          <w:sz w:val="20"/>
        </w:rPr>
        <w:t>both companies as</w:t>
      </w:r>
      <w:r w:rsidR="00021B8C">
        <w:rPr>
          <w:rFonts w:ascii="Times New Roman" w:hAnsi="Times New Roman" w:cs="Times New Roman"/>
          <w:sz w:val="20"/>
        </w:rPr>
        <w:t xml:space="preserve"> mentioned earlier. </w:t>
      </w:r>
      <w:r w:rsidR="00FF659E">
        <w:rPr>
          <w:rFonts w:ascii="Times New Roman" w:hAnsi="Times New Roman" w:cs="Times New Roman"/>
          <w:sz w:val="20"/>
        </w:rPr>
        <w:t>Also, the desired ratios</w:t>
      </w:r>
      <w:r w:rsidR="00A93CA4">
        <w:rPr>
          <w:rFonts w:ascii="Times New Roman" w:hAnsi="Times New Roman" w:cs="Times New Roman"/>
          <w:sz w:val="20"/>
        </w:rPr>
        <w:t xml:space="preserve"> </w:t>
      </w:r>
      <w:r w:rsidR="00FF659E">
        <w:rPr>
          <w:rFonts w:ascii="Times New Roman" w:hAnsi="Times New Roman" w:cs="Times New Roman"/>
          <w:sz w:val="20"/>
        </w:rPr>
        <w:t>that I was supposed to review in this</w:t>
      </w:r>
      <w:r w:rsidR="00FA3AA2">
        <w:rPr>
          <w:rFonts w:ascii="Times New Roman" w:hAnsi="Times New Roman" w:cs="Times New Roman"/>
          <w:sz w:val="20"/>
        </w:rPr>
        <w:t xml:space="preserve"> context were the debtors’ ratio and stock ratio. The formula for the two were </w:t>
      </w:r>
      <w:r w:rsidR="00FA3AA2" w:rsidRPr="00EB5ACF">
        <w:rPr>
          <w:rFonts w:ascii="Times New Roman" w:hAnsi="Times New Roman" w:cs="Times New Roman"/>
          <w:sz w:val="20"/>
          <w:szCs w:val="20"/>
        </w:rPr>
        <w:t>Stock Ratio = Cost of Goods Sold / Average Stock</w:t>
      </w:r>
      <w:r w:rsidR="00FA3AA2">
        <w:rPr>
          <w:rFonts w:ascii="Times New Roman" w:hAnsi="Times New Roman" w:cs="Times New Roman"/>
          <w:sz w:val="20"/>
          <w:szCs w:val="20"/>
        </w:rPr>
        <w:t xml:space="preserve"> and Debtors </w:t>
      </w:r>
      <w:r w:rsidR="00FA3AA2" w:rsidRPr="00EB5ACF">
        <w:rPr>
          <w:rFonts w:ascii="Times New Roman" w:hAnsi="Times New Roman" w:cs="Times New Roman"/>
          <w:sz w:val="20"/>
          <w:szCs w:val="20"/>
        </w:rPr>
        <w:t>Ratio = (Trade Receivables / Revenues (Sales) x 365</w:t>
      </w:r>
      <w:r w:rsidR="00A13866">
        <w:rPr>
          <w:rFonts w:ascii="Times New Roman" w:hAnsi="Times New Roman" w:cs="Times New Roman"/>
          <w:sz w:val="20"/>
          <w:szCs w:val="20"/>
        </w:rPr>
        <w:t>. Howe</w:t>
      </w:r>
      <w:r w:rsidR="00A85C89">
        <w:rPr>
          <w:rFonts w:ascii="Times New Roman" w:hAnsi="Times New Roman" w:cs="Times New Roman"/>
          <w:sz w:val="20"/>
          <w:szCs w:val="20"/>
        </w:rPr>
        <w:t xml:space="preserve">ver, I have gone through the instructions again but I </w:t>
      </w:r>
      <w:r w:rsidR="005F36DC">
        <w:rPr>
          <w:rFonts w:ascii="Times New Roman" w:hAnsi="Times New Roman" w:cs="Times New Roman"/>
          <w:sz w:val="20"/>
          <w:szCs w:val="20"/>
        </w:rPr>
        <w:t xml:space="preserve">feel that I may not be in a position to create a perfect work for you in this project. Kindly ask the support to reassign the paper to someone who </w:t>
      </w:r>
      <w:r w:rsidR="00621D26">
        <w:rPr>
          <w:rFonts w:ascii="Times New Roman" w:hAnsi="Times New Roman" w:cs="Times New Roman"/>
          <w:sz w:val="20"/>
          <w:szCs w:val="20"/>
        </w:rPr>
        <w:t>is very skilled in the financia</w:t>
      </w:r>
      <w:bookmarkStart w:id="0" w:name="_GoBack"/>
      <w:bookmarkEnd w:id="0"/>
    </w:p>
    <w:p w:rsidR="004E2126" w:rsidRPr="00021B8C" w:rsidRDefault="00FF659E" w:rsidP="00021B8C">
      <w:pPr>
        <w:spacing w:line="240" w:lineRule="exac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 </w:t>
      </w:r>
    </w:p>
    <w:sectPr w:rsidR="004E2126" w:rsidRPr="00021B8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sbS0tDA0MTQwtbRQ0lEKTi0uzszPAykwrAUApvABuCwAAAA="/>
  </w:docVars>
  <w:rsids>
    <w:rsidRoot w:val="00E1404D"/>
    <w:rsid w:val="00021B8C"/>
    <w:rsid w:val="0007212D"/>
    <w:rsid w:val="00163A5A"/>
    <w:rsid w:val="003E458E"/>
    <w:rsid w:val="004E2126"/>
    <w:rsid w:val="005C0653"/>
    <w:rsid w:val="005F36DC"/>
    <w:rsid w:val="00621D26"/>
    <w:rsid w:val="00A13866"/>
    <w:rsid w:val="00A85C89"/>
    <w:rsid w:val="00A93CA4"/>
    <w:rsid w:val="00E1404D"/>
    <w:rsid w:val="00F11BCF"/>
    <w:rsid w:val="00F264F9"/>
    <w:rsid w:val="00FA3AA2"/>
    <w:rsid w:val="00FE0261"/>
    <w:rsid w:val="00FF6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ACBEF"/>
  <w15:chartTrackingRefBased/>
  <w15:docId w15:val="{091BE129-6F21-443F-BDF0-8136EE474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7</cp:revision>
  <dcterms:created xsi:type="dcterms:W3CDTF">2017-03-16T14:59:00Z</dcterms:created>
  <dcterms:modified xsi:type="dcterms:W3CDTF">2017-03-16T16:35:00Z</dcterms:modified>
</cp:coreProperties>
</file>